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11AB9" w14:textId="77777777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National University of Computer and Emerging Sciences</w:t>
      </w:r>
    </w:p>
    <w:p w14:paraId="507B230E" w14:textId="77777777" w:rsidR="00FA4222" w:rsidRDefault="00FA4222" w:rsidP="00FA4222">
      <w:pPr>
        <w:pStyle w:val="Subtitle"/>
        <w:rPr>
          <w:i w:val="0"/>
        </w:rPr>
      </w:pPr>
    </w:p>
    <w:p w14:paraId="1EFCAB33" w14:textId="77777777" w:rsidR="00FA4222" w:rsidRDefault="00FA4222" w:rsidP="00FA4222">
      <w:pPr>
        <w:pStyle w:val="BodyText"/>
      </w:pPr>
    </w:p>
    <w:p w14:paraId="5E409892" w14:textId="77777777" w:rsidR="00FA4222" w:rsidRDefault="00FA4222" w:rsidP="00FA4222">
      <w:pPr>
        <w:jc w:val="center"/>
        <w:rPr>
          <w:sz w:val="28"/>
          <w:szCs w:val="28"/>
        </w:rPr>
      </w:pPr>
    </w:p>
    <w:p w14:paraId="6F29F918" w14:textId="6F2982DC" w:rsidR="00FA4222" w:rsidRDefault="00FA4222" w:rsidP="00FA4222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 w:bidi="ar-SA"/>
        </w:rPr>
        <w:drawing>
          <wp:inline distT="0" distB="0" distL="0" distR="0" wp14:anchorId="274A3E9F" wp14:editId="461D5A99">
            <wp:extent cx="1790700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4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608AD" w14:textId="77777777" w:rsidR="00FA4222" w:rsidRDefault="00FA4222" w:rsidP="00FA4222">
      <w:pPr>
        <w:jc w:val="center"/>
        <w:rPr>
          <w:sz w:val="28"/>
          <w:szCs w:val="28"/>
        </w:rPr>
      </w:pPr>
    </w:p>
    <w:p w14:paraId="71C7B188" w14:textId="77777777" w:rsidR="00FA4222" w:rsidRDefault="00FA4222" w:rsidP="00FA4222">
      <w:pPr>
        <w:jc w:val="center"/>
        <w:rPr>
          <w:sz w:val="28"/>
          <w:szCs w:val="28"/>
        </w:rPr>
      </w:pPr>
    </w:p>
    <w:p w14:paraId="14F2A2B3" w14:textId="77777777" w:rsidR="00FA4222" w:rsidRDefault="00FA4222" w:rsidP="00FA4222">
      <w:pPr>
        <w:jc w:val="center"/>
        <w:rPr>
          <w:sz w:val="28"/>
          <w:szCs w:val="28"/>
        </w:rPr>
      </w:pPr>
    </w:p>
    <w:p w14:paraId="3B585CE8" w14:textId="77777777" w:rsidR="00FA4222" w:rsidRDefault="00FA4222" w:rsidP="00FA4222">
      <w:pPr>
        <w:jc w:val="center"/>
        <w:rPr>
          <w:sz w:val="28"/>
          <w:szCs w:val="28"/>
        </w:rPr>
      </w:pPr>
    </w:p>
    <w:p w14:paraId="47F10CBE" w14:textId="77777777" w:rsidR="00FA4222" w:rsidRDefault="00FA4222" w:rsidP="00FA4222">
      <w:pPr>
        <w:jc w:val="center"/>
        <w:rPr>
          <w:sz w:val="28"/>
          <w:szCs w:val="28"/>
        </w:rPr>
      </w:pPr>
    </w:p>
    <w:p w14:paraId="0582B469" w14:textId="6D2BB9E4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Lab Manual 0</w:t>
      </w:r>
      <w:r w:rsidR="003F79EB">
        <w:rPr>
          <w:sz w:val="28"/>
          <w:szCs w:val="28"/>
        </w:rPr>
        <w:t>7</w:t>
      </w:r>
    </w:p>
    <w:p w14:paraId="0E57C13E" w14:textId="579D2AE2" w:rsidR="003C2E40" w:rsidRPr="003C2E40" w:rsidRDefault="00FA4222" w:rsidP="003C2E40">
      <w:pPr>
        <w:pStyle w:val="Title"/>
        <w:rPr>
          <w:sz w:val="28"/>
          <w:szCs w:val="28"/>
        </w:rPr>
      </w:pPr>
      <w:r>
        <w:rPr>
          <w:sz w:val="28"/>
          <w:szCs w:val="28"/>
        </w:rPr>
        <w:t>Object Oriented Programming</w:t>
      </w:r>
    </w:p>
    <w:p w14:paraId="4CC69D4D" w14:textId="77777777" w:rsidR="00FA4222" w:rsidRDefault="00FA4222" w:rsidP="00FA4222">
      <w:pPr>
        <w:pStyle w:val="Subtitle"/>
        <w:rPr>
          <w:i w:val="0"/>
        </w:rPr>
      </w:pPr>
    </w:p>
    <w:p w14:paraId="7A8D7CEC" w14:textId="6C519733" w:rsidR="00FA4222" w:rsidRDefault="003C2E40" w:rsidP="00FA4222">
      <w:pPr>
        <w:pStyle w:val="BodyText"/>
      </w:pPr>
      <w:r>
        <w:t xml:space="preserve">                                            Date : 13</w:t>
      </w:r>
      <w:r w:rsidRPr="003C2E40">
        <w:rPr>
          <w:vertAlign w:val="superscript"/>
        </w:rPr>
        <w:t>th</w:t>
      </w:r>
      <w:r>
        <w:t xml:space="preserve"> April, 2021</w:t>
      </w:r>
    </w:p>
    <w:p w14:paraId="20FE546F" w14:textId="77777777" w:rsidR="00FA4222" w:rsidRDefault="00FA4222" w:rsidP="00FA4222">
      <w:pPr>
        <w:jc w:val="center"/>
        <w:rPr>
          <w:sz w:val="28"/>
          <w:szCs w:val="28"/>
        </w:rPr>
      </w:pPr>
    </w:p>
    <w:tbl>
      <w:tblPr>
        <w:tblpPr w:leftFromText="180" w:rightFromText="180" w:bottomFromText="16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587"/>
        <w:gridCol w:w="3307"/>
      </w:tblGrid>
      <w:tr w:rsidR="00FA4222" w14:paraId="3456E8BC" w14:textId="77777777" w:rsidTr="00FA4222">
        <w:tc>
          <w:tcPr>
            <w:tcW w:w="3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7F9F2F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rse Instructor</w:t>
            </w:r>
          </w:p>
        </w:tc>
        <w:tc>
          <w:tcPr>
            <w:tcW w:w="3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EB33B1" w14:textId="77777777" w:rsidR="00FA4222" w:rsidRDefault="00FA4222">
            <w:pPr>
              <w:pStyle w:val="Heading5"/>
              <w:numPr>
                <w:ilvl w:val="0"/>
                <w:numId w:val="0"/>
              </w:numPr>
              <w:shd w:val="clear" w:color="auto" w:fill="FFFFFF"/>
              <w:spacing w:before="0"/>
              <w:ind w:left="1008" w:hanging="1008"/>
              <w:jc w:val="center"/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>Ms. Noshaba Nasir</w:t>
            </w:r>
          </w:p>
          <w:p w14:paraId="1C2AE319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724526C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52B460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 Instructor (s)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AF45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if Ali</w:t>
            </w:r>
          </w:p>
          <w:p w14:paraId="52ED1129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ddiqua Nayyer</w:t>
            </w:r>
          </w:p>
          <w:p w14:paraId="6BB84462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3C3D97A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677AC596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ction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FAE8D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DS-2A</w:t>
            </w:r>
          </w:p>
        </w:tc>
      </w:tr>
      <w:tr w:rsidR="00FA4222" w14:paraId="2D5CB054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B7ACE8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mester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152B7A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ing 2021</w:t>
            </w:r>
          </w:p>
        </w:tc>
      </w:tr>
    </w:tbl>
    <w:p w14:paraId="57E54980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br w:type="textWrapping" w:clear="all"/>
      </w:r>
    </w:p>
    <w:p w14:paraId="12419C2E" w14:textId="77777777" w:rsidR="00FA4222" w:rsidRDefault="00FA4222" w:rsidP="00FA4222">
      <w:pPr>
        <w:jc w:val="center"/>
        <w:rPr>
          <w:sz w:val="28"/>
          <w:szCs w:val="28"/>
        </w:rPr>
      </w:pPr>
    </w:p>
    <w:p w14:paraId="7A113AAB" w14:textId="77777777" w:rsidR="00FA4222" w:rsidRDefault="00FA4222" w:rsidP="00FA4222">
      <w:pPr>
        <w:jc w:val="center"/>
        <w:rPr>
          <w:sz w:val="28"/>
          <w:szCs w:val="28"/>
        </w:rPr>
      </w:pPr>
    </w:p>
    <w:p w14:paraId="0204A78A" w14:textId="77777777" w:rsidR="00FA4222" w:rsidRDefault="00FA4222" w:rsidP="00FA4222">
      <w:pPr>
        <w:jc w:val="center"/>
        <w:rPr>
          <w:sz w:val="28"/>
          <w:szCs w:val="28"/>
        </w:rPr>
      </w:pPr>
    </w:p>
    <w:p w14:paraId="079BFE87" w14:textId="77777777" w:rsidR="00FA4222" w:rsidRDefault="00FA4222" w:rsidP="00FA4222">
      <w:pPr>
        <w:jc w:val="center"/>
        <w:rPr>
          <w:sz w:val="28"/>
          <w:szCs w:val="28"/>
        </w:rPr>
      </w:pPr>
    </w:p>
    <w:p w14:paraId="068026AA" w14:textId="77777777" w:rsidR="00FA4222" w:rsidRDefault="00FA4222" w:rsidP="00FA4222">
      <w:pPr>
        <w:jc w:val="center"/>
        <w:rPr>
          <w:sz w:val="28"/>
          <w:szCs w:val="28"/>
        </w:rPr>
      </w:pPr>
    </w:p>
    <w:p w14:paraId="7D57F2E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Department of Computer Science</w:t>
      </w:r>
    </w:p>
    <w:p w14:paraId="320E90D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FAST-NU, Lahore, Pakistan</w:t>
      </w:r>
    </w:p>
    <w:p w14:paraId="2B6BE144" w14:textId="58662CFD" w:rsidR="002149F5" w:rsidRDefault="002149F5"/>
    <w:p w14:paraId="62D8BA47" w14:textId="41874129" w:rsidR="00192B8F" w:rsidRDefault="00192B8F"/>
    <w:p w14:paraId="19B407DE" w14:textId="77777777" w:rsidR="003F79EB" w:rsidRDefault="003F79EB" w:rsidP="003F79EB">
      <w:pPr>
        <w:pStyle w:val="Heading2"/>
        <w:numPr>
          <w:ilvl w:val="1"/>
          <w:numId w:val="14"/>
        </w:numPr>
        <w:jc w:val="both"/>
      </w:pPr>
      <w:r>
        <w:rPr>
          <w:rFonts w:ascii="Bitstream Charter" w:hAnsi="Bitstream Charter" w:cs="Times New Roman"/>
          <w:sz w:val="24"/>
          <w:szCs w:val="24"/>
        </w:rPr>
        <w:lastRenderedPageBreak/>
        <w:t>Objectives</w:t>
      </w:r>
    </w:p>
    <w:p w14:paraId="2A9E87FF" w14:textId="77777777" w:rsidR="003F79EB" w:rsidRDefault="003F79EB" w:rsidP="003F79EB">
      <w:pPr>
        <w:jc w:val="both"/>
        <w:rPr>
          <w:rFonts w:ascii="Bitstream Charter" w:hAnsi="Bitstream Charter"/>
          <w:sz w:val="26"/>
          <w:szCs w:val="26"/>
        </w:rPr>
      </w:pPr>
      <w:r>
        <w:rPr>
          <w:rFonts w:ascii="Bitstream Charter" w:hAnsi="Bitstream Charter" w:cs="Times New Roman"/>
          <w:sz w:val="26"/>
          <w:szCs w:val="26"/>
        </w:rPr>
        <w:t>After performing this lab, students shall be able to:</w:t>
      </w:r>
    </w:p>
    <w:p w14:paraId="1ED40BE5" w14:textId="77777777" w:rsidR="003F79EB" w:rsidRDefault="003F79EB" w:rsidP="003F79EB">
      <w:pPr>
        <w:pStyle w:val="BodyText"/>
        <w:widowControl/>
        <w:numPr>
          <w:ilvl w:val="0"/>
          <w:numId w:val="15"/>
        </w:numPr>
        <w:suppressAutoHyphens w:val="0"/>
        <w:jc w:val="both"/>
        <w:rPr>
          <w:rFonts w:ascii="Calibri;sans-serif" w:hAnsi="Calibri;sans-serif"/>
          <w:color w:val="222222"/>
          <w:sz w:val="22"/>
        </w:rPr>
      </w:pPr>
      <w:r>
        <w:rPr>
          <w:rFonts w:ascii="Bitstream Charter" w:eastAsia="Times New Roman" w:hAnsi="Bitstream Charter" w:cs="Times New Roman"/>
          <w:color w:val="000000"/>
          <w:sz w:val="26"/>
          <w:szCs w:val="26"/>
        </w:rPr>
        <w:t>Copy constructor</w:t>
      </w:r>
    </w:p>
    <w:p w14:paraId="47D903E4" w14:textId="77777777" w:rsidR="003F79EB" w:rsidRDefault="003F79EB" w:rsidP="003F79EB">
      <w:pPr>
        <w:pStyle w:val="BodyText"/>
        <w:widowControl/>
        <w:numPr>
          <w:ilvl w:val="0"/>
          <w:numId w:val="15"/>
        </w:numPr>
        <w:suppressAutoHyphens w:val="0"/>
        <w:jc w:val="both"/>
        <w:rPr>
          <w:rFonts w:ascii="Calibri;sans-serif" w:hAnsi="Calibri;sans-serif"/>
          <w:color w:val="222222"/>
          <w:sz w:val="22"/>
        </w:rPr>
      </w:pPr>
      <w:r>
        <w:rPr>
          <w:rFonts w:ascii="Bitstream Charter" w:hAnsi="Bitstream Charter"/>
          <w:color w:val="222222"/>
          <w:sz w:val="26"/>
          <w:szCs w:val="26"/>
        </w:rPr>
        <w:t>Pointers revision</w:t>
      </w:r>
    </w:p>
    <w:p w14:paraId="6B772867" w14:textId="77777777" w:rsidR="003F79EB" w:rsidRPr="000663D2" w:rsidRDefault="003F79EB" w:rsidP="003F79EB">
      <w:pPr>
        <w:pStyle w:val="BodyText"/>
        <w:widowControl/>
        <w:numPr>
          <w:ilvl w:val="0"/>
          <w:numId w:val="15"/>
        </w:numPr>
        <w:suppressAutoHyphens w:val="0"/>
        <w:jc w:val="both"/>
        <w:rPr>
          <w:rFonts w:ascii="Calibri;sans-serif" w:hAnsi="Calibri;sans-serif"/>
          <w:color w:val="222222"/>
          <w:sz w:val="22"/>
        </w:rPr>
      </w:pPr>
      <w:r>
        <w:rPr>
          <w:rFonts w:ascii="Bitstream Charter" w:hAnsi="Bitstream Charter"/>
          <w:color w:val="222222"/>
          <w:sz w:val="26"/>
          <w:szCs w:val="26"/>
        </w:rPr>
        <w:t>Constructors (default, overloaded).</w:t>
      </w:r>
    </w:p>
    <w:p w14:paraId="5555EACE" w14:textId="77777777" w:rsidR="003F79EB" w:rsidRPr="007F7648" w:rsidRDefault="003F79EB" w:rsidP="003F79EB">
      <w:pPr>
        <w:pStyle w:val="BodyText"/>
        <w:widowControl/>
        <w:numPr>
          <w:ilvl w:val="0"/>
          <w:numId w:val="15"/>
        </w:numPr>
        <w:suppressAutoHyphens w:val="0"/>
        <w:jc w:val="both"/>
        <w:rPr>
          <w:rFonts w:ascii="Calibri;sans-serif" w:hAnsi="Calibri;sans-serif"/>
          <w:color w:val="222222"/>
          <w:sz w:val="22"/>
        </w:rPr>
      </w:pPr>
      <w:r>
        <w:rPr>
          <w:rFonts w:ascii="Bitstream Charter" w:hAnsi="Bitstream Charter"/>
          <w:color w:val="222222"/>
          <w:sz w:val="26"/>
          <w:szCs w:val="26"/>
        </w:rPr>
        <w:t>Destructor</w:t>
      </w:r>
    </w:p>
    <w:p w14:paraId="5C1DD68C" w14:textId="77777777" w:rsidR="003F79EB" w:rsidRDefault="003F79EB" w:rsidP="003F79EB">
      <w:pPr>
        <w:pStyle w:val="BodyText"/>
        <w:widowControl/>
        <w:numPr>
          <w:ilvl w:val="0"/>
          <w:numId w:val="15"/>
        </w:numPr>
        <w:suppressAutoHyphens w:val="0"/>
        <w:jc w:val="both"/>
        <w:rPr>
          <w:rFonts w:ascii="Calibri;sans-serif" w:hAnsi="Calibri;sans-serif"/>
          <w:color w:val="222222"/>
          <w:sz w:val="22"/>
        </w:rPr>
      </w:pPr>
      <w:r>
        <w:rPr>
          <w:rFonts w:ascii="Arial" w:hAnsi="Arial" w:cs="Arial"/>
          <w:color w:val="222222"/>
          <w:shd w:val="clear" w:color="auto" w:fill="FFFFFF"/>
        </w:rPr>
        <w:t>dynamic memory for data members as well as declaring objects.</w:t>
      </w:r>
    </w:p>
    <w:p w14:paraId="7FBCA068" w14:textId="77777777" w:rsidR="003F79EB" w:rsidRDefault="003F79EB" w:rsidP="003F79EB">
      <w:pPr>
        <w:pStyle w:val="ListParagraph"/>
        <w:widowControl/>
        <w:suppressAutoHyphens w:val="0"/>
        <w:ind w:left="1440"/>
        <w:jc w:val="both"/>
        <w:rPr>
          <w:rFonts w:ascii="Bitstream Charter" w:eastAsia="Times New Roman" w:hAnsi="Bitstream Charter" w:cs="Times New Roman"/>
          <w:b/>
          <w:bCs/>
          <w:color w:val="000000"/>
          <w:sz w:val="26"/>
          <w:szCs w:val="26"/>
        </w:rPr>
      </w:pPr>
    </w:p>
    <w:p w14:paraId="0262B709" w14:textId="77777777" w:rsidR="003F79EB" w:rsidRDefault="003F79EB" w:rsidP="003F79EB">
      <w:pPr>
        <w:pStyle w:val="ListParagraph"/>
        <w:widowControl/>
        <w:shd w:val="clear" w:color="auto" w:fill="FFFFFF"/>
        <w:suppressAutoHyphens w:val="0"/>
        <w:jc w:val="both"/>
        <w:rPr>
          <w:rFonts w:ascii="Bitstream Charter" w:eastAsia="Times New Roman" w:hAnsi="Bitstream Charter" w:cs="Times New Roman"/>
          <w:sz w:val="26"/>
          <w:szCs w:val="26"/>
          <w:lang w:eastAsia="en-US" w:bidi="ar-SA"/>
        </w:rPr>
      </w:pPr>
    </w:p>
    <w:p w14:paraId="2014947C" w14:textId="77777777" w:rsidR="003F79EB" w:rsidRDefault="003F79EB" w:rsidP="003F79EB">
      <w:pPr>
        <w:pStyle w:val="Normal1"/>
        <w:widowControl w:val="0"/>
        <w:spacing w:line="276" w:lineRule="auto"/>
        <w:jc w:val="both"/>
        <w:rPr>
          <w:rFonts w:ascii="Bitstream Charter" w:eastAsia="Arial" w:hAnsi="Bitstream Charter" w:cs="Times New Roman"/>
          <w:b/>
          <w:sz w:val="26"/>
          <w:szCs w:val="26"/>
          <w:u w:val="single"/>
        </w:rPr>
      </w:pPr>
    </w:p>
    <w:p w14:paraId="50912613" w14:textId="77777777" w:rsidR="003F79EB" w:rsidRDefault="003F79EB" w:rsidP="003F79EB">
      <w:pPr>
        <w:pStyle w:val="Normal1"/>
        <w:widowControl w:val="0"/>
        <w:spacing w:line="276" w:lineRule="auto"/>
        <w:jc w:val="both"/>
        <w:rPr>
          <w:rFonts w:ascii="Bitstream Charter" w:eastAsia="Arial" w:hAnsi="Bitstream Charter" w:cs="Times New Roman"/>
          <w:b/>
          <w:sz w:val="26"/>
          <w:szCs w:val="26"/>
          <w:u w:val="single"/>
        </w:rPr>
      </w:pPr>
    </w:p>
    <w:p w14:paraId="6B6E8D41" w14:textId="77777777" w:rsidR="003F79EB" w:rsidRPr="007D5333" w:rsidRDefault="003F79EB" w:rsidP="003F79EB">
      <w:pPr>
        <w:pStyle w:val="Normal1"/>
        <w:widowControl w:val="0"/>
        <w:spacing w:line="276" w:lineRule="auto"/>
        <w:jc w:val="both"/>
        <w:rPr>
          <w:rFonts w:eastAsia="Arial" w:cstheme="minorHAnsi"/>
          <w:b/>
          <w:bCs/>
          <w:sz w:val="36"/>
          <w:szCs w:val="36"/>
        </w:rPr>
      </w:pPr>
      <w:r>
        <w:rPr>
          <w:rFonts w:ascii="Bitstream Charter" w:eastAsia="Arial" w:hAnsi="Bitstream Charter" w:cs="Times New Roman"/>
          <w:b/>
          <w:sz w:val="26"/>
          <w:szCs w:val="26"/>
          <w:u w:val="single"/>
        </w:rPr>
        <w:t>TASK 1:</w:t>
      </w:r>
    </w:p>
    <w:p w14:paraId="0B2DD51A" w14:textId="77777777" w:rsidR="003F79EB" w:rsidRDefault="003F79EB" w:rsidP="003F79EB">
      <w:r>
        <w:t>You are given files “</w:t>
      </w:r>
      <w:r w:rsidRPr="005547EA">
        <w:t>LabManualStatic</w:t>
      </w:r>
      <w:r>
        <w:t>.cpp”, “</w:t>
      </w:r>
      <w:r w:rsidRPr="007F3EDB">
        <w:t>CarsData</w:t>
      </w:r>
      <w:r>
        <w:t>.txt” and “</w:t>
      </w:r>
      <w:r w:rsidRPr="007F3EDB">
        <w:t>RequiredOutput</w:t>
      </w:r>
      <w:r>
        <w:t>”. Partial definitions of classes Car in cpp file. Your task is to update the classes’ definitions according to the RequiredOutput.</w:t>
      </w:r>
    </w:p>
    <w:p w14:paraId="7854FBDE" w14:textId="77777777" w:rsidR="003F79EB" w:rsidRDefault="003F79EB" w:rsidP="003F79EB"/>
    <w:p w14:paraId="6F4F610B" w14:textId="77777777" w:rsidR="003F79EB" w:rsidRDefault="003F79EB" w:rsidP="003F79EB">
      <w:pPr>
        <w:pStyle w:val="ListParagraph"/>
        <w:widowControl/>
        <w:numPr>
          <w:ilvl w:val="0"/>
          <w:numId w:val="16"/>
        </w:numPr>
        <w:suppressAutoHyphens w:val="0"/>
        <w:spacing w:after="200" w:line="276" w:lineRule="auto"/>
        <w:rPr>
          <w:color w:val="C00000"/>
        </w:rPr>
      </w:pPr>
      <w:r w:rsidRPr="00A81DDC">
        <w:rPr>
          <w:color w:val="C00000"/>
        </w:rPr>
        <w:t>Do Not change Main and ReadDataFromFile functions.</w:t>
      </w:r>
    </w:p>
    <w:p w14:paraId="534AC454" w14:textId="77777777" w:rsidR="003F79EB" w:rsidRDefault="003F79EB" w:rsidP="003F79EB">
      <w:pPr>
        <w:pStyle w:val="ListParagraph"/>
        <w:widowControl/>
        <w:numPr>
          <w:ilvl w:val="0"/>
          <w:numId w:val="16"/>
        </w:numPr>
        <w:suppressAutoHyphens w:val="0"/>
        <w:spacing w:after="200" w:line="276" w:lineRule="auto"/>
        <w:rPr>
          <w:color w:val="C00000"/>
        </w:rPr>
      </w:pPr>
      <w:r>
        <w:rPr>
          <w:color w:val="C00000"/>
        </w:rPr>
        <w:t>Your program should not leak any memory.</w:t>
      </w:r>
    </w:p>
    <w:p w14:paraId="765AA28E" w14:textId="77777777" w:rsidR="003F79EB" w:rsidRPr="00A81DDC" w:rsidRDefault="003F79EB" w:rsidP="003F79EB">
      <w:pPr>
        <w:pStyle w:val="ListParagraph"/>
        <w:widowControl/>
        <w:numPr>
          <w:ilvl w:val="0"/>
          <w:numId w:val="16"/>
        </w:numPr>
        <w:suppressAutoHyphens w:val="0"/>
        <w:spacing w:after="200" w:line="276" w:lineRule="auto"/>
        <w:rPr>
          <w:color w:val="C00000"/>
        </w:rPr>
      </w:pPr>
      <w:r>
        <w:rPr>
          <w:color w:val="C00000"/>
        </w:rPr>
        <w:t>Your program should not throw any exception.</w:t>
      </w:r>
    </w:p>
    <w:p w14:paraId="0E1B0BD6" w14:textId="77777777" w:rsidR="003F79EB" w:rsidRDefault="003F79EB" w:rsidP="003F79EB">
      <w:pPr>
        <w:jc w:val="both"/>
        <w:rPr>
          <w:rFonts w:ascii="Bitstream Charter" w:hAnsi="Bitstream Charter"/>
          <w:sz w:val="26"/>
          <w:szCs w:val="26"/>
        </w:rPr>
      </w:pPr>
    </w:p>
    <w:p w14:paraId="3EA1DA19" w14:textId="77777777" w:rsidR="003F79EB" w:rsidRDefault="003F79EB" w:rsidP="003F79EB">
      <w:pPr>
        <w:jc w:val="both"/>
        <w:rPr>
          <w:rFonts w:ascii="Bitstream Charter" w:hAnsi="Bitstream Charter"/>
          <w:sz w:val="26"/>
          <w:szCs w:val="26"/>
        </w:rPr>
      </w:pPr>
    </w:p>
    <w:p w14:paraId="6238C440" w14:textId="77777777" w:rsidR="003F79EB" w:rsidRDefault="003F79EB" w:rsidP="003F79EB">
      <w:pPr>
        <w:jc w:val="both"/>
        <w:rPr>
          <w:rFonts w:ascii="Bitstream Charter" w:hAnsi="Bitstream Charter"/>
          <w:sz w:val="26"/>
          <w:szCs w:val="26"/>
        </w:rPr>
      </w:pPr>
    </w:p>
    <w:p w14:paraId="36CDBCEB" w14:textId="77777777" w:rsidR="003F79EB" w:rsidRDefault="003F79EB" w:rsidP="003F79EB">
      <w:pPr>
        <w:pStyle w:val="Normal1"/>
        <w:widowControl w:val="0"/>
        <w:spacing w:line="276" w:lineRule="auto"/>
        <w:jc w:val="both"/>
        <w:rPr>
          <w:rFonts w:ascii="Bitstream Charter" w:hAnsi="Bitstream Charter"/>
          <w:sz w:val="26"/>
          <w:szCs w:val="26"/>
        </w:rPr>
      </w:pPr>
      <w:r>
        <w:rPr>
          <w:rFonts w:ascii="Bitstream Charter" w:eastAsia="Arial" w:hAnsi="Bitstream Charter" w:cs="Times New Roman"/>
          <w:b/>
          <w:sz w:val="26"/>
          <w:szCs w:val="26"/>
          <w:u w:val="single"/>
        </w:rPr>
        <w:t>TASK 2:</w:t>
      </w:r>
    </w:p>
    <w:p w14:paraId="0DD54BE8" w14:textId="77777777" w:rsidR="003F79EB" w:rsidRDefault="003F79EB" w:rsidP="003F79EB">
      <w:pPr>
        <w:jc w:val="both"/>
      </w:pPr>
      <w:r>
        <w:t>Write a class Matrix and perform following task.</w:t>
      </w:r>
    </w:p>
    <w:p w14:paraId="4ACDB02A" w14:textId="77777777" w:rsidR="003F79EB" w:rsidRDefault="003F79EB" w:rsidP="003F79EB">
      <w:pPr>
        <w:pStyle w:val="ListParagraph"/>
        <w:numPr>
          <w:ilvl w:val="0"/>
          <w:numId w:val="17"/>
        </w:numPr>
        <w:jc w:val="both"/>
      </w:pPr>
      <w:r>
        <w:t>Class have three parameters (int ** matrix, int rows, int size)</w:t>
      </w:r>
    </w:p>
    <w:p w14:paraId="4FEC0D87" w14:textId="7AC32CE2" w:rsidR="003F79EB" w:rsidRDefault="003F79EB" w:rsidP="003F79EB">
      <w:pPr>
        <w:pStyle w:val="ListParagraph"/>
        <w:numPr>
          <w:ilvl w:val="0"/>
          <w:numId w:val="17"/>
        </w:numPr>
        <w:jc w:val="both"/>
      </w:pPr>
      <w:r>
        <w:t>Write default constructor</w:t>
      </w:r>
      <w:r w:rsidR="00155752">
        <w:t xml:space="preserve"> (</w:t>
      </w:r>
      <w:r w:rsidR="00155752">
        <w:rPr>
          <w:rFonts w:ascii="Arial" w:hAnsi="Arial" w:cs="Arial"/>
          <w:color w:val="222222"/>
          <w:shd w:val="clear" w:color="auto" w:fill="FFFFFF"/>
        </w:rPr>
        <w:t>make matrix point to null ptr</w:t>
      </w:r>
      <w:r w:rsidR="00155752">
        <w:rPr>
          <w:rFonts w:ascii="Arial" w:hAnsi="Arial" w:cs="Arial"/>
          <w:color w:val="222222"/>
          <w:shd w:val="clear" w:color="auto" w:fill="FFFFFF"/>
        </w:rPr>
        <w:t>)</w:t>
      </w:r>
    </w:p>
    <w:p w14:paraId="2DCFDED1" w14:textId="77777777" w:rsidR="003F79EB" w:rsidRDefault="003F79EB" w:rsidP="003F79EB">
      <w:pPr>
        <w:pStyle w:val="ListParagraph"/>
        <w:numPr>
          <w:ilvl w:val="0"/>
          <w:numId w:val="17"/>
        </w:numPr>
        <w:jc w:val="both"/>
      </w:pPr>
      <w:r>
        <w:t>Write Copy Constructor</w:t>
      </w:r>
    </w:p>
    <w:p w14:paraId="1AA3CB8C" w14:textId="38397ABF" w:rsidR="003F79EB" w:rsidRDefault="003F79EB" w:rsidP="003F79EB">
      <w:pPr>
        <w:pStyle w:val="ListParagraph"/>
        <w:numPr>
          <w:ilvl w:val="0"/>
          <w:numId w:val="17"/>
        </w:numPr>
        <w:jc w:val="both"/>
      </w:pPr>
      <w:r>
        <w:t xml:space="preserve">Create 2 matrix objects in main and one should be the copy of other </w:t>
      </w:r>
      <w:r w:rsidR="00E84CD5">
        <w:t>matrix using</w:t>
      </w:r>
      <w:r>
        <w:t xml:space="preserve"> copy constructor.</w:t>
      </w:r>
    </w:p>
    <w:p w14:paraId="46B99ED7" w14:textId="3BAAB817" w:rsidR="003F79EB" w:rsidRDefault="003F79EB" w:rsidP="003F79EB">
      <w:pPr>
        <w:pStyle w:val="ListParagraph"/>
        <w:numPr>
          <w:ilvl w:val="0"/>
          <w:numId w:val="17"/>
        </w:numPr>
        <w:jc w:val="both"/>
      </w:pPr>
      <w:r>
        <w:t>Write setters and getters</w:t>
      </w:r>
      <w:r w:rsidR="00155752">
        <w:t xml:space="preserve"> </w:t>
      </w:r>
    </w:p>
    <w:p w14:paraId="1F6522A0" w14:textId="26F3DE31" w:rsidR="00155752" w:rsidRDefault="00155752" w:rsidP="00155752">
      <w:pPr>
        <w:pStyle w:val="ListParagraph"/>
        <w:numPr>
          <w:ilvl w:val="1"/>
          <w:numId w:val="17"/>
        </w:numPr>
        <w:jc w:val="both"/>
      </w:pPr>
      <w:r w:rsidRPr="00155752">
        <w:t>int** GetMatrix()</w:t>
      </w:r>
    </w:p>
    <w:p w14:paraId="749FCAF9" w14:textId="6CC65486" w:rsidR="00155752" w:rsidRDefault="00155752" w:rsidP="00155752">
      <w:pPr>
        <w:pStyle w:val="ListParagraph"/>
        <w:numPr>
          <w:ilvl w:val="1"/>
          <w:numId w:val="17"/>
        </w:numPr>
        <w:jc w:val="both"/>
      </w:pPr>
      <w:r w:rsidRPr="00155752">
        <w:t>int GetSize()</w:t>
      </w:r>
    </w:p>
    <w:p w14:paraId="0FA594C4" w14:textId="68BA8CDC" w:rsidR="00155752" w:rsidRDefault="00155752" w:rsidP="00155752">
      <w:pPr>
        <w:pStyle w:val="ListParagraph"/>
        <w:numPr>
          <w:ilvl w:val="1"/>
          <w:numId w:val="17"/>
        </w:numPr>
        <w:jc w:val="both"/>
      </w:pPr>
      <w:r w:rsidRPr="00155752">
        <w:t>int GetRows()</w:t>
      </w:r>
    </w:p>
    <w:p w14:paraId="24F52CD9" w14:textId="3F554F2D" w:rsidR="00155752" w:rsidRDefault="00155752" w:rsidP="00155752">
      <w:pPr>
        <w:pStyle w:val="ListParagraph"/>
        <w:numPr>
          <w:ilvl w:val="1"/>
          <w:numId w:val="17"/>
        </w:numPr>
        <w:jc w:val="both"/>
      </w:pPr>
      <w:r w:rsidRPr="00155752">
        <w:t>void SetRows(int r)</w:t>
      </w:r>
    </w:p>
    <w:p w14:paraId="46CB3BAD" w14:textId="4CB44346" w:rsidR="00155752" w:rsidRDefault="00155752" w:rsidP="00155752">
      <w:pPr>
        <w:pStyle w:val="ListParagraph"/>
        <w:numPr>
          <w:ilvl w:val="1"/>
          <w:numId w:val="17"/>
        </w:numPr>
        <w:jc w:val="both"/>
      </w:pPr>
      <w:r w:rsidRPr="00155752">
        <w:t>void SetSize(int s)</w:t>
      </w:r>
    </w:p>
    <w:p w14:paraId="3A85B503" w14:textId="32502AA6" w:rsidR="00850865" w:rsidRDefault="00850865" w:rsidP="00155752">
      <w:pPr>
        <w:pStyle w:val="ListParagraph"/>
        <w:numPr>
          <w:ilvl w:val="1"/>
          <w:numId w:val="17"/>
        </w:numPr>
        <w:jc w:val="both"/>
      </w:pPr>
      <w:r>
        <w:t>void SetMatrix(int** m)</w:t>
      </w:r>
    </w:p>
    <w:p w14:paraId="5A0F7399" w14:textId="77777777" w:rsidR="003F79EB" w:rsidRPr="001716A9" w:rsidRDefault="003F79EB" w:rsidP="003F79EB">
      <w:pPr>
        <w:pStyle w:val="ListParagraph"/>
        <w:widowControl/>
        <w:numPr>
          <w:ilvl w:val="0"/>
          <w:numId w:val="17"/>
        </w:numPr>
        <w:suppressAutoHyphens w:val="0"/>
        <w:spacing w:line="276" w:lineRule="auto"/>
        <w:jc w:val="both"/>
        <w:rPr>
          <w:b/>
        </w:rPr>
      </w:pPr>
      <w:r w:rsidRPr="001716A9">
        <w:rPr>
          <w:b/>
        </w:rPr>
        <w:t>InputMatrix</w:t>
      </w:r>
    </w:p>
    <w:p w14:paraId="1DD29817" w14:textId="77777777" w:rsidR="003F79EB" w:rsidRPr="001716A9" w:rsidRDefault="003F79EB" w:rsidP="003F79EB">
      <w:pPr>
        <w:pStyle w:val="ListParagraph"/>
        <w:numPr>
          <w:ilvl w:val="0"/>
          <w:numId w:val="17"/>
        </w:numPr>
        <w:jc w:val="both"/>
        <w:rPr>
          <w:b/>
        </w:rPr>
      </w:pPr>
      <w:r w:rsidRPr="001716A9">
        <w:rPr>
          <w:b/>
        </w:rPr>
        <w:t>Void OutputMatrix()</w:t>
      </w:r>
    </w:p>
    <w:p w14:paraId="33216639" w14:textId="77777777" w:rsidR="003F79EB" w:rsidRPr="001716A9" w:rsidRDefault="003F79EB" w:rsidP="003F79EB">
      <w:pPr>
        <w:pStyle w:val="ListParagraph"/>
        <w:widowControl/>
        <w:numPr>
          <w:ilvl w:val="0"/>
          <w:numId w:val="17"/>
        </w:numPr>
        <w:suppressAutoHyphens w:val="0"/>
        <w:spacing w:line="276" w:lineRule="auto"/>
        <w:jc w:val="both"/>
        <w:rPr>
          <w:b/>
        </w:rPr>
      </w:pPr>
      <w:r w:rsidRPr="001716A9">
        <w:rPr>
          <w:b/>
        </w:rPr>
        <w:t>Int** AddMatrix(Matrix &amp;matrix2)</w:t>
      </w:r>
    </w:p>
    <w:p w14:paraId="235B7791" w14:textId="77777777" w:rsidR="003F79EB" w:rsidRDefault="003F79EB" w:rsidP="003F79EB">
      <w:pPr>
        <w:pStyle w:val="ListParagraph"/>
        <w:numPr>
          <w:ilvl w:val="0"/>
          <w:numId w:val="17"/>
        </w:numPr>
        <w:jc w:val="both"/>
      </w:pPr>
      <w:r w:rsidRPr="001716A9">
        <w:rPr>
          <w:b/>
        </w:rPr>
        <w:t>Description:</w:t>
      </w:r>
      <w:r>
        <w:t xml:space="preserve"> This function take matrix as parameters, adds them and saves the result in a newly created matrix R and returns the result</w:t>
      </w:r>
    </w:p>
    <w:p w14:paraId="0706CDDF" w14:textId="77777777" w:rsidR="003F79EB" w:rsidRPr="001716A9" w:rsidRDefault="003F79EB" w:rsidP="003F79EB">
      <w:pPr>
        <w:pStyle w:val="ListParagraph"/>
        <w:numPr>
          <w:ilvl w:val="0"/>
          <w:numId w:val="17"/>
        </w:numPr>
        <w:jc w:val="both"/>
        <w:rPr>
          <w:rFonts w:cs="DejaVu Sans"/>
          <w:szCs w:val="24"/>
        </w:rPr>
      </w:pPr>
      <w:r>
        <w:t>Write Destructor</w:t>
      </w:r>
    </w:p>
    <w:p w14:paraId="7CDB99EF" w14:textId="77777777" w:rsidR="003F79EB" w:rsidRDefault="003F79EB"/>
    <w:sectPr w:rsidR="003F79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itstream Charter">
    <w:altName w:val="Times New Roman"/>
    <w:charset w:val="01"/>
    <w:family w:val="roman"/>
    <w:pitch w:val="variable"/>
  </w:font>
  <w:font w:name="Calibri;sans-serif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2EC6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D582D"/>
    <w:multiLevelType w:val="hybridMultilevel"/>
    <w:tmpl w:val="19DA41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F4F36"/>
    <w:multiLevelType w:val="multilevel"/>
    <w:tmpl w:val="6B9A91E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33F278B"/>
    <w:multiLevelType w:val="hybridMultilevel"/>
    <w:tmpl w:val="96A83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0E1862D4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82460B"/>
    <w:multiLevelType w:val="hybridMultilevel"/>
    <w:tmpl w:val="BE6EF166"/>
    <w:lvl w:ilvl="0" w:tplc="C34E1952">
      <w:start w:val="1"/>
      <w:numFmt w:val="bullet"/>
      <w:lvlText w:val="-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31B13"/>
    <w:multiLevelType w:val="hybridMultilevel"/>
    <w:tmpl w:val="8AE4DDC2"/>
    <w:lvl w:ilvl="0" w:tplc="71C03BAC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3B1D7EF0"/>
    <w:multiLevelType w:val="multilevel"/>
    <w:tmpl w:val="245C2EE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435016B0"/>
    <w:multiLevelType w:val="hybridMultilevel"/>
    <w:tmpl w:val="A3B62CAE"/>
    <w:lvl w:ilvl="0" w:tplc="87765F4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942F3D"/>
    <w:multiLevelType w:val="multilevel"/>
    <w:tmpl w:val="0D2496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4954E21"/>
    <w:multiLevelType w:val="hybridMultilevel"/>
    <w:tmpl w:val="D740612A"/>
    <w:lvl w:ilvl="0" w:tplc="4A5E6D1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C171F7"/>
    <w:multiLevelType w:val="hybridMultilevel"/>
    <w:tmpl w:val="BE1A7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A82D4E"/>
    <w:multiLevelType w:val="hybridMultilevel"/>
    <w:tmpl w:val="ACE66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341024"/>
    <w:multiLevelType w:val="hybridMultilevel"/>
    <w:tmpl w:val="DF7ACF04"/>
    <w:lvl w:ilvl="0" w:tplc="E270768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157707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4367F4"/>
    <w:multiLevelType w:val="hybridMultilevel"/>
    <w:tmpl w:val="EBCC76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7971D3"/>
    <w:multiLevelType w:val="hybridMultilevel"/>
    <w:tmpl w:val="E248667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14"/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 w:numId="8">
    <w:abstractNumId w:val="8"/>
  </w:num>
  <w:num w:numId="9">
    <w:abstractNumId w:val="10"/>
  </w:num>
  <w:num w:numId="10">
    <w:abstractNumId w:val="3"/>
  </w:num>
  <w:num w:numId="11">
    <w:abstractNumId w:val="11"/>
  </w:num>
  <w:num w:numId="12">
    <w:abstractNumId w:val="12"/>
  </w:num>
  <w:num w:numId="13">
    <w:abstractNumId w:val="15"/>
  </w:num>
  <w:num w:numId="14">
    <w:abstractNumId w:val="7"/>
  </w:num>
  <w:num w:numId="15">
    <w:abstractNumId w:val="9"/>
  </w:num>
  <w:num w:numId="16">
    <w:abstractNumId w:val="13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tDAyMTGzNDMyMjNX0lEKTi0uzszPAykwqgUALVRY6ywAAAA="/>
  </w:docVars>
  <w:rsids>
    <w:rsidRoot w:val="00AC759E"/>
    <w:rsid w:val="000B2D9C"/>
    <w:rsid w:val="000B51BB"/>
    <w:rsid w:val="000B535B"/>
    <w:rsid w:val="000E4AB7"/>
    <w:rsid w:val="00155752"/>
    <w:rsid w:val="0018436A"/>
    <w:rsid w:val="00192B8F"/>
    <w:rsid w:val="001D3A7E"/>
    <w:rsid w:val="00200899"/>
    <w:rsid w:val="002149F5"/>
    <w:rsid w:val="00230017"/>
    <w:rsid w:val="002D6567"/>
    <w:rsid w:val="003C2E40"/>
    <w:rsid w:val="003F79EB"/>
    <w:rsid w:val="004919C4"/>
    <w:rsid w:val="00626037"/>
    <w:rsid w:val="006665F3"/>
    <w:rsid w:val="006969D8"/>
    <w:rsid w:val="006E5FB0"/>
    <w:rsid w:val="00755522"/>
    <w:rsid w:val="007C5B0D"/>
    <w:rsid w:val="00850865"/>
    <w:rsid w:val="008A651B"/>
    <w:rsid w:val="00947A21"/>
    <w:rsid w:val="00A4429A"/>
    <w:rsid w:val="00AC04F3"/>
    <w:rsid w:val="00AC759E"/>
    <w:rsid w:val="00B61F2E"/>
    <w:rsid w:val="00BB451B"/>
    <w:rsid w:val="00BC295A"/>
    <w:rsid w:val="00C8092C"/>
    <w:rsid w:val="00D8344B"/>
    <w:rsid w:val="00DC7F3A"/>
    <w:rsid w:val="00E413FA"/>
    <w:rsid w:val="00E713D0"/>
    <w:rsid w:val="00E84CD5"/>
    <w:rsid w:val="00EE62D2"/>
    <w:rsid w:val="00EE6C00"/>
    <w:rsid w:val="00FA4222"/>
    <w:rsid w:val="00FF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39032"/>
  <w15:chartTrackingRefBased/>
  <w15:docId w15:val="{CCCB712A-B2C8-4EEF-9F3C-E2AB45C42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222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2"/>
      <w:sz w:val="24"/>
      <w:szCs w:val="24"/>
      <w:lang w:val="en-US"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4222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4222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4222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4222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4222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4222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4222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4222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4222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422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4222"/>
    <w:rPr>
      <w:rFonts w:asciiTheme="majorHAnsi" w:eastAsiaTheme="majorEastAsia" w:hAnsiTheme="majorHAnsi" w:cstheme="majorBidi"/>
      <w:b/>
      <w:bCs/>
      <w:i/>
      <w:iCs/>
      <w:color w:val="4472C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4222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4222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4222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Subtitle">
    <w:name w:val="Subtitle"/>
    <w:basedOn w:val="Normal"/>
    <w:next w:val="BodyText"/>
    <w:link w:val="SubtitleChar"/>
    <w:qFormat/>
    <w:rsid w:val="00FA4222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A4222"/>
    <w:rPr>
      <w:rFonts w:ascii="Arial" w:eastAsia="DejaVu Sans" w:hAnsi="Arial" w:cs="DejaVu Sans"/>
      <w:i/>
      <w:iCs/>
      <w:kern w:val="2"/>
      <w:sz w:val="28"/>
      <w:szCs w:val="28"/>
      <w:lang w:val="en-US" w:eastAsia="hi-IN" w:bidi="hi-IN"/>
    </w:rPr>
  </w:style>
  <w:style w:type="paragraph" w:styleId="Title">
    <w:name w:val="Title"/>
    <w:basedOn w:val="Normal"/>
    <w:next w:val="Subtitle"/>
    <w:link w:val="TitleChar"/>
    <w:qFormat/>
    <w:rsid w:val="00FA4222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A4222"/>
    <w:rPr>
      <w:rFonts w:ascii="Times New Roman" w:eastAsia="DejaVu Sans" w:hAnsi="Times New Roman" w:cs="DejaVu Sans"/>
      <w:b/>
      <w:bCs/>
      <w:kern w:val="2"/>
      <w:sz w:val="36"/>
      <w:szCs w:val="36"/>
      <w:lang w:val="en-US"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FA4222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A4222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  <w:style w:type="paragraph" w:customStyle="1" w:styleId="TableContents">
    <w:name w:val="Table Contents"/>
    <w:basedOn w:val="Normal"/>
    <w:rsid w:val="00FA4222"/>
    <w:pPr>
      <w:suppressLineNumbers/>
    </w:pPr>
  </w:style>
  <w:style w:type="paragraph" w:styleId="ListParagraph">
    <w:name w:val="List Paragraph"/>
    <w:basedOn w:val="Normal"/>
    <w:uiPriority w:val="34"/>
    <w:qFormat/>
    <w:rsid w:val="006E5FB0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qFormat/>
    <w:rsid w:val="001D3A7E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947A2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78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iqua Nayyer</dc:creator>
  <cp:keywords/>
  <dc:description/>
  <cp:lastModifiedBy>SAIF ALI</cp:lastModifiedBy>
  <cp:revision>5</cp:revision>
  <dcterms:created xsi:type="dcterms:W3CDTF">2021-05-03T07:22:00Z</dcterms:created>
  <dcterms:modified xsi:type="dcterms:W3CDTF">2021-05-04T07:34:00Z</dcterms:modified>
</cp:coreProperties>
</file>